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6BFD4EE5" w:rsidR="003F7D5A" w:rsidRPr="00CF7E84" w:rsidRDefault="00573D98" w:rsidP="00AB59E5">
      <w:pPr>
        <w:pStyle w:val="Heading1"/>
      </w:pPr>
      <w:r>
        <w:t xml:space="preserve">Support for </w:t>
      </w:r>
      <w:r w:rsidR="006B5E91">
        <w:t>the Carbon Capture Use and Storage Hubs and Technologies</w:t>
      </w:r>
      <w:r w:rsidR="00CE08DC">
        <w:t xml:space="preserve"> </w:t>
      </w:r>
      <w:r w:rsidR="00EB13C5" w:rsidRPr="00EB13C5">
        <w:t xml:space="preserve">grant opportunity </w:t>
      </w:r>
      <w:r>
        <w:t>project</w:t>
      </w:r>
    </w:p>
    <w:p w14:paraId="2492CE00" w14:textId="122001F8" w:rsidR="00573D98" w:rsidRDefault="00CF7E84" w:rsidP="00CF7E84">
      <w:r w:rsidRPr="00CF7E84">
        <w:t xml:space="preserve">This letter </w:t>
      </w:r>
      <w:r w:rsidR="00B353A3" w:rsidRPr="00B353A3">
        <w:t xml:space="preserve">confirms board/ management support </w:t>
      </w:r>
      <w:r w:rsidRPr="00CF7E84">
        <w:t xml:space="preserve">for the </w:t>
      </w:r>
      <w:r w:rsidR="006B5E91">
        <w:t xml:space="preserve">Carbon Capture Use and Storage Hubs and Technologies </w:t>
      </w:r>
      <w:r w:rsidR="001D374A" w:rsidRPr="001D374A">
        <w:t xml:space="preserve">grant opportunity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7768C3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7768C3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46C2D47">
          <wp:extent cx="5731510" cy="766445"/>
          <wp:effectExtent l="0" t="0" r="2540" b="0"/>
          <wp:docPr id="6" name="Picture 6" descr="Department of Industry, Science, Energy and Resour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1B3712"/>
    <w:rsid w:val="001D374A"/>
    <w:rsid w:val="00200310"/>
    <w:rsid w:val="00200856"/>
    <w:rsid w:val="00206A25"/>
    <w:rsid w:val="002300AC"/>
    <w:rsid w:val="00244596"/>
    <w:rsid w:val="00263E00"/>
    <w:rsid w:val="00270F24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04F60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21FFB"/>
    <w:rsid w:val="00654E34"/>
    <w:rsid w:val="006A22AC"/>
    <w:rsid w:val="006B0B45"/>
    <w:rsid w:val="006B5E91"/>
    <w:rsid w:val="006C2852"/>
    <w:rsid w:val="0071048C"/>
    <w:rsid w:val="00723B30"/>
    <w:rsid w:val="00771563"/>
    <w:rsid w:val="007768C3"/>
    <w:rsid w:val="00793F29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23CD6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D5303"/>
    <w:rsid w:val="00C022E3"/>
    <w:rsid w:val="00C87A7C"/>
    <w:rsid w:val="00C930E6"/>
    <w:rsid w:val="00CB2680"/>
    <w:rsid w:val="00CB5D3D"/>
    <w:rsid w:val="00CC7875"/>
    <w:rsid w:val="00CE08DC"/>
    <w:rsid w:val="00CF7E84"/>
    <w:rsid w:val="00D549D5"/>
    <w:rsid w:val="00D87BC8"/>
    <w:rsid w:val="00E029B2"/>
    <w:rsid w:val="00E54EBB"/>
    <w:rsid w:val="00E60FE3"/>
    <w:rsid w:val="00E72774"/>
    <w:rsid w:val="00E91405"/>
    <w:rsid w:val="00EB13C5"/>
    <w:rsid w:val="00EB54DF"/>
    <w:rsid w:val="00ED17D8"/>
    <w:rsid w:val="00F07F7D"/>
    <w:rsid w:val="00F11C75"/>
    <w:rsid w:val="00F234E0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7105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4" ma:contentTypeDescription="Create a new document." ma:contentTypeScope="" ma:versionID="6559854e5c4d920cfcd38ff7838d5509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xmlns:ns3="http://schemas.microsoft.com/sharepoint/v4" targetNamespace="http://schemas.microsoft.com/office/2006/metadata/properties" ma:root="true" ma:fieldsID="0586f62503b5db148ea1994827e010da" ns1:_="" ns2:_="" ns3:_="">
    <xsd:import namespace="http://schemas.microsoft.com/sharepoint/v3"/>
    <xsd:import namespace="2a251b7e-61e4-4816-a71f-b295a9ad20fb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  <IconOverlay xmlns="http://schemas.microsoft.com/sharepoint/v4" xsi:nil="true"/>
    <_dlc_DocId xmlns="2a251b7e-61e4-4816-a71f-b295a9ad20fb" xsi:nil="true"/>
    <_dlc_DocIdUrl xmlns="2a251b7e-61e4-4816-a71f-b295a9ad20fb">
      <Url xsi:nil="true"/>
      <Description xsi:nil="true"/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DA7C7-BEC9-4F4E-BA76-97581FB82C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1B4703-02DF-45CE-B5F0-829F5FD182A2}">
  <ds:schemaRefs>
    <ds:schemaRef ds:uri="http://purl.org/dc/dcmitype/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http://schemas.microsoft.com/sharepoint/v3"/>
    <ds:schemaRef ds:uri="http://schemas.microsoft.com/sharepoint/v4"/>
    <ds:schemaRef ds:uri="2a251b7e-61e4-4816-a71f-b295a9ad20fb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09AADF7B-1F87-4797-8673-B44656142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idence of Board support</vt:lpstr>
    </vt:vector>
  </TitlesOfParts>
  <Manager/>
  <Company/>
  <LinksUpToDate>false</LinksUpToDate>
  <CharactersWithSpaces>61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of Board support</dc:title>
  <dc:subject/>
  <dc:creator/>
  <cp:keywords/>
  <dc:description/>
  <cp:lastModifiedBy/>
  <cp:revision>1</cp:revision>
  <dcterms:created xsi:type="dcterms:W3CDTF">2021-10-11T01:21:00Z</dcterms:created>
  <dcterms:modified xsi:type="dcterms:W3CDTF">2021-10-11T0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